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39F7E1E6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ounty == “St. Louis County”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4F7D15E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20DEF6CB" w14:textId="0FC14A03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lastRenderedPageBreak/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6FD0829B" w14:textId="77777777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23FB2B19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477E3492" w14:textId="5CD9A0D0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D681C" w14:textId="77777777" w:rsidR="00C87215" w:rsidRDefault="00C87215" w:rsidP="005C6B77">
      <w:r>
        <w:separator/>
      </w:r>
    </w:p>
  </w:endnote>
  <w:endnote w:type="continuationSeparator" w:id="0">
    <w:p w14:paraId="409C9899" w14:textId="77777777" w:rsidR="00C87215" w:rsidRDefault="00C87215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62752" w14:textId="77777777" w:rsidR="00C87215" w:rsidRDefault="00C87215" w:rsidP="005C6B77">
      <w:r>
        <w:separator/>
      </w:r>
    </w:p>
  </w:footnote>
  <w:footnote w:type="continuationSeparator" w:id="0">
    <w:p w14:paraId="5CD5A8AE" w14:textId="77777777" w:rsidR="00C87215" w:rsidRDefault="00C87215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5968"/>
    <w:rsid w:val="006338DF"/>
    <w:rsid w:val="00655FDE"/>
    <w:rsid w:val="0065733B"/>
    <w:rsid w:val="00662BE0"/>
    <w:rsid w:val="006A10E9"/>
    <w:rsid w:val="006A3983"/>
    <w:rsid w:val="006B703D"/>
    <w:rsid w:val="0071460A"/>
    <w:rsid w:val="00720679"/>
    <w:rsid w:val="007328F2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3613"/>
    <w:rsid w:val="00865421"/>
    <w:rsid w:val="008867F6"/>
    <w:rsid w:val="008A0DD8"/>
    <w:rsid w:val="008C3218"/>
    <w:rsid w:val="008D7A4A"/>
    <w:rsid w:val="008F3B09"/>
    <w:rsid w:val="00905A36"/>
    <w:rsid w:val="00916B73"/>
    <w:rsid w:val="00932386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87215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97</Words>
  <Characters>739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1-03T16:29:00Z</dcterms:modified>
</cp:coreProperties>
</file>